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B46" w:rsidRDefault="00422B46" w:rsidP="00422B46">
      <w:pPr>
        <w:jc w:val="center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>
            <wp:extent cx="2164791" cy="3485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artfulLiving logo test 2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2757" cy="36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B46" w:rsidRPr="00422B46" w:rsidRDefault="00422B46" w:rsidP="00422B46">
      <w:pPr>
        <w:jc w:val="center"/>
        <w:rPr>
          <w:rFonts w:ascii="Calibri" w:hAnsi="Calibri" w:cs="Calibri"/>
          <w:color w:val="532476"/>
          <w:sz w:val="32"/>
          <w:szCs w:val="32"/>
        </w:rPr>
      </w:pPr>
      <w:r w:rsidRPr="00422B46">
        <w:rPr>
          <w:rFonts w:ascii="Calibri" w:hAnsi="Calibri" w:cs="Calibri"/>
          <w:color w:val="532476"/>
          <w:sz w:val="32"/>
          <w:szCs w:val="32"/>
        </w:rPr>
        <w:t>Client Information Sheet and Contact Details</w:t>
      </w:r>
    </w:p>
    <w:p w:rsidR="00422B46" w:rsidRPr="00422B46" w:rsidRDefault="00422B46" w:rsidP="00422B46">
      <w:pPr>
        <w:jc w:val="center"/>
        <w:rPr>
          <w:rFonts w:ascii="Calibri" w:hAnsi="Calibri" w:cs="Calibri"/>
          <w:color w:val="532476"/>
          <w:sz w:val="24"/>
          <w:szCs w:val="24"/>
        </w:rPr>
      </w:pPr>
      <w:r w:rsidRPr="00422B46">
        <w:rPr>
          <w:rFonts w:ascii="Calibri" w:hAnsi="Calibri" w:cs="Calibri"/>
          <w:color w:val="532476"/>
          <w:sz w:val="24"/>
          <w:szCs w:val="24"/>
        </w:rPr>
        <w:t>Your details will be stored confidentially</w:t>
      </w:r>
    </w:p>
    <w:p w:rsidR="00422B46" w:rsidRPr="00422B46" w:rsidRDefault="00422B46" w:rsidP="00422B46">
      <w:pPr>
        <w:jc w:val="center"/>
        <w:rPr>
          <w:rFonts w:ascii="Calibri" w:hAnsi="Calibri" w:cs="Calibri"/>
          <w:color w:val="532476"/>
          <w:sz w:val="18"/>
          <w:szCs w:val="18"/>
        </w:rPr>
      </w:pPr>
    </w:p>
    <w:p w:rsidR="00422B46" w:rsidRPr="00E83AE4" w:rsidRDefault="00422B46" w:rsidP="00422B46">
      <w:pPr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First Name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Pr="00E83AE4" w:rsidRDefault="00E83AE4" w:rsidP="00422B46">
      <w:pPr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Last Name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422B46" w:rsidRPr="00E83AE4" w:rsidRDefault="00422B46" w:rsidP="00422B46">
      <w:pPr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Name you prefer to be called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Pr="00E83AE4" w:rsidRDefault="00E83AE4" w:rsidP="00422B46">
      <w:pPr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Date of Birth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Pr="00E83AE4" w:rsidRDefault="00E83AE4" w:rsidP="00422B46">
      <w:pPr>
        <w:rPr>
          <w:rFonts w:ascii="Calibri" w:hAnsi="Calibri" w:cs="Calibri"/>
          <w:color w:val="532476"/>
          <w:sz w:val="28"/>
          <w:szCs w:val="28"/>
        </w:rPr>
      </w:pPr>
    </w:p>
    <w:p w:rsidR="00422B46" w:rsidRDefault="00422B46" w:rsidP="00E83AE4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Address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Default="00E83AE4" w:rsidP="00E83AE4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Hom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e Telephone Number…</w:t>
      </w:r>
    </w:p>
    <w:p w:rsidR="00422B46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Mobile Telephone Number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Pr="00E83AE4" w:rsidRDefault="00E83AE4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</w:p>
    <w:p w:rsidR="00E83AE4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Email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Pr="00E83AE4" w:rsidRDefault="00E83AE4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Occupation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E83AE4" w:rsidRPr="00E83AE4" w:rsidRDefault="00E83AE4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</w:p>
    <w:p w:rsidR="00422B46" w:rsidRPr="00E83AE4" w:rsidRDefault="00422B46" w:rsidP="00422B46">
      <w:pPr>
        <w:spacing w:line="240" w:lineRule="auto"/>
        <w:rPr>
          <w:rFonts w:ascii="Calibri" w:hAnsi="Calibri" w:cs="Calibri"/>
          <w:color w:val="532476"/>
          <w:sz w:val="28"/>
          <w:szCs w:val="28"/>
        </w:rPr>
      </w:pPr>
      <w:r w:rsidRPr="00E83AE4">
        <w:rPr>
          <w:rFonts w:ascii="Calibri" w:hAnsi="Calibri" w:cs="Calibri"/>
          <w:color w:val="532476"/>
          <w:sz w:val="28"/>
          <w:szCs w:val="28"/>
        </w:rPr>
        <w:t>Any health issues or medication you take that might impa</w:t>
      </w:r>
      <w:r w:rsidR="00E83AE4">
        <w:rPr>
          <w:rFonts w:ascii="Calibri" w:hAnsi="Calibri" w:cs="Calibri"/>
          <w:color w:val="532476"/>
          <w:sz w:val="28"/>
          <w:szCs w:val="28"/>
        </w:rPr>
        <w:t>ct our work together (just a reminder</w:t>
      </w:r>
      <w:r w:rsidR="006D3023">
        <w:rPr>
          <w:rFonts w:ascii="Calibri" w:hAnsi="Calibri" w:cs="Calibri"/>
          <w:color w:val="532476"/>
          <w:sz w:val="28"/>
          <w:szCs w:val="28"/>
        </w:rPr>
        <w:t xml:space="preserve"> here</w:t>
      </w:r>
      <w:r w:rsidR="00E83AE4">
        <w:rPr>
          <w:rFonts w:ascii="Calibri" w:hAnsi="Calibri" w:cs="Calibri"/>
          <w:color w:val="532476"/>
          <w:sz w:val="28"/>
          <w:szCs w:val="28"/>
        </w:rPr>
        <w:t xml:space="preserve"> that t</w:t>
      </w:r>
      <w:r w:rsidRPr="00E83AE4">
        <w:rPr>
          <w:rFonts w:ascii="Calibri" w:hAnsi="Calibri" w:cs="Calibri"/>
          <w:color w:val="532476"/>
          <w:sz w:val="28"/>
          <w:szCs w:val="28"/>
        </w:rPr>
        <w:t xml:space="preserve">his is </w:t>
      </w:r>
      <w:r w:rsidR="00E83AE4">
        <w:rPr>
          <w:rFonts w:ascii="Calibri" w:hAnsi="Calibri" w:cs="Calibri"/>
          <w:color w:val="532476"/>
          <w:sz w:val="28"/>
          <w:szCs w:val="28"/>
        </w:rPr>
        <w:t xml:space="preserve">completely </w:t>
      </w:r>
      <w:r w:rsidRPr="00E83AE4">
        <w:rPr>
          <w:rFonts w:ascii="Calibri" w:hAnsi="Calibri" w:cs="Calibri"/>
          <w:color w:val="532476"/>
          <w:sz w:val="28"/>
          <w:szCs w:val="28"/>
        </w:rPr>
        <w:t>confidential)</w:t>
      </w:r>
      <w:r w:rsidR="00E83AE4" w:rsidRPr="00E83AE4">
        <w:rPr>
          <w:rFonts w:ascii="Calibri" w:hAnsi="Calibri" w:cs="Calibri"/>
          <w:color w:val="532476"/>
          <w:sz w:val="28"/>
          <w:szCs w:val="28"/>
        </w:rPr>
        <w:t>…</w:t>
      </w:r>
    </w:p>
    <w:p w:rsidR="00422B46" w:rsidRPr="00E83AE4" w:rsidRDefault="00422B46" w:rsidP="00422B46">
      <w:pPr>
        <w:spacing w:line="480" w:lineRule="auto"/>
        <w:rPr>
          <w:rFonts w:ascii="Calibri" w:hAnsi="Calibri" w:cs="Calibri"/>
          <w:color w:val="532476"/>
          <w:sz w:val="28"/>
          <w:szCs w:val="28"/>
        </w:rPr>
      </w:pPr>
    </w:p>
    <w:sectPr w:rsidR="00422B46" w:rsidRPr="00E83A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zayNDAxNbcwNDFW0lEKTi0uzszPAykwrgUAQkGFWCwAAAA="/>
  </w:docVars>
  <w:rsids>
    <w:rsidRoot w:val="00422B46"/>
    <w:rsid w:val="000C6513"/>
    <w:rsid w:val="0020683A"/>
    <w:rsid w:val="00422B46"/>
    <w:rsid w:val="006D3023"/>
    <w:rsid w:val="00CA509E"/>
    <w:rsid w:val="00E83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88D3DF-CB8B-4F5F-8AA9-DE6FC97FC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e Wood</dc:creator>
  <cp:keywords/>
  <dc:description/>
  <cp:lastModifiedBy>Josie Wood</cp:lastModifiedBy>
  <cp:revision>2</cp:revision>
  <dcterms:created xsi:type="dcterms:W3CDTF">2019-02-21T23:10:00Z</dcterms:created>
  <dcterms:modified xsi:type="dcterms:W3CDTF">2019-02-21T23:10:00Z</dcterms:modified>
</cp:coreProperties>
</file>